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4C0D7C" w14:textId="77777777" w:rsidR="000E4F72" w:rsidRPr="00784756" w:rsidRDefault="00B57186">
      <w:pPr>
        <w:widowControl/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right="340"/>
        <w:jc w:val="center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r w:rsidRPr="00784756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E</w:t>
      </w:r>
      <w:r w:rsidR="000646F7" w:rsidRPr="00784756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T</w:t>
      </w:r>
      <w:r w:rsidRPr="00784756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AKAM Research Conference</w:t>
      </w:r>
      <w:r w:rsidR="00040C66" w:rsidRPr="00784756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 xml:space="preserve"> </w:t>
      </w:r>
      <w:r w:rsidR="000646F7" w:rsidRPr="00784756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–</w:t>
      </w:r>
      <w:r w:rsidR="00040C66" w:rsidRPr="00784756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 xml:space="preserve"> 2022</w:t>
      </w:r>
      <w:r w:rsidR="000646F7" w:rsidRPr="00784756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 xml:space="preserve"> (ETAKAM 2022)</w:t>
      </w:r>
    </w:p>
    <w:p w14:paraId="5BAE18D3" w14:textId="77777777" w:rsidR="000E4F72" w:rsidRPr="00784756" w:rsidRDefault="00F27754">
      <w:pPr>
        <w:widowControl/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right="340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784756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‘Enhancing library system to best engage with global change’</w:t>
      </w:r>
    </w:p>
    <w:p w14:paraId="40FB3B22" w14:textId="77777777" w:rsidR="000E4F72" w:rsidRPr="00784756" w:rsidRDefault="000E4F72">
      <w:pPr>
        <w:widowControl/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right="340"/>
        <w:jc w:val="center"/>
        <w:rPr>
          <w:rFonts w:ascii="Times New Roman" w:eastAsia="Times New Roman" w:hAnsi="Times New Roman" w:cs="Times New Roman"/>
          <w:b/>
          <w:i/>
          <w:color w:val="000000" w:themeColor="text1"/>
          <w:sz w:val="28"/>
          <w:szCs w:val="28"/>
        </w:rPr>
      </w:pPr>
    </w:p>
    <w:p w14:paraId="1CEB6248" w14:textId="5B96A309" w:rsidR="000E4F72" w:rsidRPr="00E6169B" w:rsidRDefault="00F27754" w:rsidP="00E6169B">
      <w:pPr>
        <w:widowControl/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right="340"/>
        <w:jc w:val="center"/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</w:rPr>
      </w:pPr>
      <w:r w:rsidRPr="00784756">
        <w:rPr>
          <w:rFonts w:ascii="Times New Roman" w:eastAsia="Times New Roman" w:hAnsi="Times New Roman" w:cs="Times New Roman"/>
          <w:b/>
          <w:iCs/>
          <w:color w:val="000000" w:themeColor="text1"/>
          <w:sz w:val="28"/>
          <w:szCs w:val="28"/>
        </w:rPr>
        <w:t>Library, University of Jaffna</w:t>
      </w:r>
    </w:p>
    <w:p w14:paraId="0D261ADC" w14:textId="77777777" w:rsidR="000E4F72" w:rsidRPr="00784756" w:rsidRDefault="000E4F72">
      <w:pPr>
        <w:ind w:right="-1400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9E11978" w14:textId="77777777" w:rsidR="000E4F72" w:rsidRPr="00784756" w:rsidRDefault="00B57186">
      <w:pPr>
        <w:ind w:left="1547" w:right="1565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78475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UTHOR</w:t>
      </w:r>
      <w:r w:rsidR="00F27754" w:rsidRPr="0078475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(S) DECLARATION FORM FOR ABSTRACT &amp; EXTENDED ABSTRACT SUBMISSION</w:t>
      </w:r>
    </w:p>
    <w:p w14:paraId="5CB65BF5" w14:textId="57D1F543" w:rsidR="000E4F72" w:rsidRPr="007600F1" w:rsidRDefault="00F27754" w:rsidP="007600F1">
      <w:pPr>
        <w:pBdr>
          <w:top w:val="nil"/>
          <w:left w:val="nil"/>
          <w:bottom w:val="nil"/>
          <w:right w:val="nil"/>
          <w:between w:val="nil"/>
        </w:pBdr>
        <w:spacing w:before="1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784756">
        <w:rPr>
          <w:noProof/>
          <w:color w:val="000000" w:themeColor="text1"/>
          <w:lang w:bidi="ta-IN"/>
        </w:rPr>
        <mc:AlternateContent>
          <mc:Choice Requires="wps">
            <w:drawing>
              <wp:anchor distT="0" distB="0" distL="114300" distR="114300" simplePos="0" relativeHeight="251657216" behindDoc="0" locked="0" layoutInCell="1" hidden="0" allowOverlap="1" wp14:anchorId="40303E05" wp14:editId="15C81638">
                <wp:simplePos x="0" y="0"/>
                <wp:positionH relativeFrom="column">
                  <wp:posOffset>-253999</wp:posOffset>
                </wp:positionH>
                <wp:positionV relativeFrom="paragraph">
                  <wp:posOffset>0</wp:posOffset>
                </wp:positionV>
                <wp:extent cx="6762750" cy="47625"/>
                <wp:effectExtent l="38100" t="38100" r="57150" b="8572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969388" y="3760950"/>
                          <a:ext cx="6753225" cy="38100"/>
                        </a:xfrm>
                        <a:prstGeom prst="straightConnector1">
                          <a:avLst/>
                        </a:prstGeom>
                        <a:ln>
                          <a:headEnd type="none" w="sm" len="sm"/>
                          <a:tailEnd type="none" w="sm" len="sm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C6D8EF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-20pt;margin-top:0;width:532.5pt;height:3.7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" strokecolor="black [3200]" strokeweight="2pt">
                <v:stroke startarrowwidth="narrow" startarrowlength="short" endarrowwidth="narrow" endarrowlength="short"/>
                <v:shadow on="t" color="black" opacity="24903f" origin=",.5" offset="0,.55556mm"/>
              </v:shape>
            </w:pict>
          </mc:Fallback>
        </mc:AlternateContent>
      </w:r>
    </w:p>
    <w:p w14:paraId="61AEF612" w14:textId="77777777" w:rsidR="00E6169B" w:rsidRDefault="00E6169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 w:right="240"/>
        <w:jc w:val="both"/>
        <w:rPr>
          <w:color w:val="000000" w:themeColor="text1"/>
        </w:rPr>
      </w:pPr>
    </w:p>
    <w:p w14:paraId="5AF2AEE7" w14:textId="0DEA77C9" w:rsidR="000E4F72" w:rsidRPr="00784756" w:rsidRDefault="007600F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 w:right="240"/>
        <w:jc w:val="both"/>
        <w:rPr>
          <w:color w:val="000000" w:themeColor="text1"/>
        </w:rPr>
      </w:pPr>
      <w:r>
        <w:rPr>
          <w:color w:val="000000" w:themeColor="text1"/>
        </w:rPr>
        <w:t>The author declaration form should be filled at the initial submission of the manuscript</w:t>
      </w:r>
      <w:r w:rsidRPr="00C45D8C">
        <w:rPr>
          <w:strike/>
          <w:color w:val="000000" w:themeColor="text1"/>
        </w:rPr>
        <w:t>s</w:t>
      </w:r>
      <w:r>
        <w:rPr>
          <w:color w:val="000000" w:themeColor="text1"/>
        </w:rPr>
        <w:t xml:space="preserve">. The completed author declaration form should be scanned and sent to </w:t>
      </w:r>
      <w:r w:rsidRPr="007600F1">
        <w:rPr>
          <w:b/>
          <w:bCs/>
          <w:color w:val="000000" w:themeColor="text1"/>
        </w:rPr>
        <w:t>etakam@univ.jfn.lk</w:t>
      </w:r>
    </w:p>
    <w:p w14:paraId="2B2CB926" w14:textId="77777777" w:rsidR="000E4F72" w:rsidRPr="00784756" w:rsidRDefault="000E4F7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 w:right="240"/>
        <w:jc w:val="both"/>
        <w:rPr>
          <w:color w:val="000000" w:themeColor="text1"/>
        </w:rPr>
      </w:pPr>
    </w:p>
    <w:p w14:paraId="6DC7A97D" w14:textId="77777777" w:rsidR="000E4F72" w:rsidRPr="00784756" w:rsidRDefault="00F27754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 w:right="24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claration by authors</w:t>
      </w:r>
    </w:p>
    <w:p w14:paraId="1FBE1394" w14:textId="77777777" w:rsidR="000E4F72" w:rsidRPr="00784756" w:rsidRDefault="00F27754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 w:right="24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78475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/We, the undersigned</w:t>
      </w:r>
      <w:r w:rsidR="0027124D" w:rsidRPr="0078475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,</w:t>
      </w:r>
      <w:r w:rsidRPr="0078475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hereby declare that:</w:t>
      </w:r>
    </w:p>
    <w:p w14:paraId="5A01CF49" w14:textId="77777777" w:rsidR="000E4F72" w:rsidRPr="00784756" w:rsidRDefault="000E4F72">
      <w:pPr>
        <w:pBdr>
          <w:top w:val="nil"/>
          <w:left w:val="nil"/>
          <w:bottom w:val="nil"/>
          <w:right w:val="nil"/>
          <w:between w:val="nil"/>
        </w:pBdr>
        <w:spacing w:before="3" w:line="276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C2D6D46" w14:textId="0635DA19" w:rsidR="000E4F72" w:rsidRPr="00E6169B" w:rsidRDefault="00F27754" w:rsidP="00E6169B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581"/>
        </w:tabs>
        <w:spacing w:line="276" w:lineRule="auto"/>
        <w:ind w:right="23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600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/We have authored the research abstract entitled.………………………………………</w:t>
      </w:r>
      <w:r w:rsidR="007600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……….</w:t>
      </w:r>
      <w:r w:rsidR="007600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="007600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7600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……………………………………………………………………………………………………</w:t>
      </w:r>
      <w:r w:rsidR="007600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7600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……………………………………………………………………………………………………</w:t>
      </w:r>
      <w:r w:rsidR="007600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.</w:t>
      </w:r>
      <w:r w:rsidR="007600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="007600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="007600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="007600F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</w:p>
    <w:p w14:paraId="25C607E0" w14:textId="6E31F755" w:rsidR="000E4F72" w:rsidRPr="007600F1" w:rsidRDefault="00F2775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581"/>
        </w:tabs>
        <w:spacing w:line="276" w:lineRule="auto"/>
        <w:ind w:right="23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/We agree to submit the above research to the </w:t>
      </w:r>
      <w:r w:rsidR="00040C66"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</w:t>
      </w:r>
      <w:r w:rsidR="000646F7"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</w:t>
      </w:r>
      <w:r w:rsidR="00040C66"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KAM </w:t>
      </w:r>
      <w:r w:rsidR="00E9222A"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search Conference</w:t>
      </w:r>
      <w:r w:rsidR="00040C66"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2022</w:t>
      </w:r>
      <w:r w:rsidR="000646F7"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928D027" w14:textId="77777777" w:rsidR="000E4F72" w:rsidRPr="00784756" w:rsidRDefault="00F2775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581"/>
        </w:tabs>
        <w:spacing w:line="276" w:lineRule="auto"/>
        <w:ind w:right="23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/We have obtained ethical approval from a recognized ethics approval body (if applicable).</w:t>
      </w:r>
    </w:p>
    <w:p w14:paraId="6DC62F59" w14:textId="77020FE4" w:rsidR="000E4F72" w:rsidRPr="00784756" w:rsidRDefault="0027124D" w:rsidP="0027124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276" w:lineRule="auto"/>
        <w:ind w:right="24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27754" w:rsidRPr="00C45D8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/We</w:t>
      </w:r>
      <w:r w:rsidR="00F27754"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eclare that the </w:t>
      </w:r>
      <w:sdt>
        <w:sdtPr>
          <w:rPr>
            <w:color w:val="000000" w:themeColor="text1"/>
          </w:rPr>
          <w:tag w:val="goog_rdk_0"/>
          <w:id w:val="995606924"/>
        </w:sdtPr>
        <w:sdtEndPr/>
        <w:sdtContent/>
      </w:sdt>
      <w:sdt>
        <w:sdtPr>
          <w:rPr>
            <w:color w:val="000000" w:themeColor="text1"/>
          </w:rPr>
          <w:tag w:val="goog_rdk_1"/>
          <w:id w:val="1934087060"/>
        </w:sdtPr>
        <w:sdtEndPr/>
        <w:sdtContent/>
      </w:sdt>
      <w:r w:rsidR="00AD7AB1" w:rsidRPr="00784756">
        <w:rPr>
          <w:color w:val="000000" w:themeColor="text1"/>
        </w:rPr>
        <w:t xml:space="preserve"> </w:t>
      </w:r>
      <w:r w:rsidR="00EE2613" w:rsidRPr="00C45D8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</w:t>
      </w:r>
      <w:r w:rsidR="00AD7AB1"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uscript </w:t>
      </w:r>
      <w:r w:rsidR="00F27754"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eported here represents original work carried out by </w:t>
      </w:r>
      <w:r w:rsidR="00E6169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="00AD7AB1"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yself/</w:t>
      </w:r>
      <w:r w:rsidR="00F27754"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urselves and has not been </w:t>
      </w:r>
      <w:sdt>
        <w:sdtPr>
          <w:rPr>
            <w:color w:val="000000" w:themeColor="text1"/>
          </w:rPr>
          <w:tag w:val="goog_rdk_2"/>
          <w:id w:val="833722949"/>
        </w:sdtPr>
        <w:sdtEndPr/>
        <w:sdtContent>
          <w:r w:rsidR="00F27754" w:rsidRPr="00784756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  <w:t xml:space="preserve">already </w:t>
          </w:r>
        </w:sdtContent>
      </w:sdt>
      <w:r w:rsidR="00F27754"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ublished or under consideration for publication </w:t>
      </w:r>
      <w:sdt>
        <w:sdtPr>
          <w:rPr>
            <w:color w:val="000000" w:themeColor="text1"/>
          </w:rPr>
          <w:tag w:val="goog_rdk_4"/>
          <w:id w:val="1875655825"/>
        </w:sdtPr>
        <w:sdtEndPr/>
        <w:sdtContent/>
      </w:sdt>
      <w:sdt>
        <w:sdtPr>
          <w:rPr>
            <w:color w:val="000000" w:themeColor="text1"/>
          </w:rPr>
          <w:tag w:val="goog_rdk_5"/>
          <w:id w:val="-587454240"/>
        </w:sdtPr>
        <w:sdtEndPr/>
        <w:sdtContent/>
      </w:sdt>
      <w:r w:rsidR="00F27754"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 any </w:t>
      </w:r>
      <w:r w:rsidR="00E6169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j</w:t>
      </w:r>
      <w:r w:rsidR="00F27754"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urnals</w:t>
      </w:r>
      <w:r w:rsidR="00040C66"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E6169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</w:t>
      </w:r>
      <w:r w:rsidR="00F27754"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nferences</w:t>
      </w:r>
      <w:r w:rsidR="00040C66"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E6169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F27754"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mposia</w:t>
      </w:r>
      <w:r w:rsidR="00040C66"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E6169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F27754"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minars</w:t>
      </w:r>
      <w:r w:rsidR="00EE2613">
        <w:rPr>
          <w:rFonts w:ascii="Times New Roman" w:eastAsia="Times New Roman" w:hAnsi="Times New Roman" w:cs="Times New Roman"/>
          <w:color w:val="FF0000"/>
          <w:sz w:val="24"/>
          <w:szCs w:val="24"/>
        </w:rPr>
        <w:t>,</w:t>
      </w:r>
      <w:r w:rsidR="00040C66"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tc.</w:t>
      </w:r>
    </w:p>
    <w:p w14:paraId="67135899" w14:textId="37E1E3E6" w:rsidR="000E4F72" w:rsidRPr="00E6169B" w:rsidRDefault="00F27754" w:rsidP="00E6169B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6169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/</w:t>
      </w:r>
      <w:r w:rsidR="00EE2613" w:rsidRPr="00C45D8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</w:t>
      </w:r>
      <w:r w:rsidRPr="00E6169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 agree that if the research is accepted for an oral or poster presentation, </w:t>
      </w:r>
      <w:r w:rsidR="00040C66" w:rsidRPr="00E6169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</w:t>
      </w:r>
      <w:r w:rsidR="000646F7" w:rsidRPr="00E6169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</w:t>
      </w:r>
      <w:r w:rsidR="00040C66" w:rsidRPr="00E6169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KAM</w:t>
      </w:r>
      <w:r w:rsidRPr="00E6169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-2022 </w:t>
      </w:r>
      <w:r w:rsidR="00E6169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E6169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eserves the </w:t>
      </w:r>
      <w:sdt>
        <w:sdtPr>
          <w:tag w:val="goog_rdk_7"/>
          <w:id w:val="1581177602"/>
        </w:sdtPr>
        <w:sdtEndPr/>
        <w:sdtContent>
          <w:r w:rsidRPr="00E6169B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  <w:t>right</w:t>
          </w:r>
        </w:sdtContent>
      </w:sdt>
      <w:r w:rsidR="00FA113B" w:rsidRPr="00E6169B">
        <w:rPr>
          <w:color w:val="000000" w:themeColor="text1"/>
        </w:rPr>
        <w:t xml:space="preserve"> </w:t>
      </w:r>
      <w:r w:rsidRPr="00E6169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o publish it in print in the </w:t>
      </w:r>
      <w:r w:rsidR="00EE2613" w:rsidRPr="00C45D8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</w:t>
      </w:r>
      <w:r w:rsidRPr="00E6169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nference proceedings.</w:t>
      </w:r>
    </w:p>
    <w:p w14:paraId="6C3ADBBE" w14:textId="10230A13" w:rsidR="000E4F72" w:rsidRDefault="000E4F7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80" w:right="24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B464635" w14:textId="77777777" w:rsidR="00E6169B" w:rsidRPr="00784756" w:rsidRDefault="00E6169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80" w:right="24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90CF306" w14:textId="77777777" w:rsidR="000E4F72" w:rsidRPr="00784756" w:rsidRDefault="00F27754" w:rsidP="00E6169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right="240" w:firstLine="58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bookmarkStart w:id="0" w:name="_heading=h.30j0zll" w:colFirst="0" w:colLast="0"/>
      <w:bookmarkEnd w:id="0"/>
      <w:r w:rsidRPr="0078475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uthors:</w:t>
      </w:r>
    </w:p>
    <w:p w14:paraId="70D3EF57" w14:textId="77777777" w:rsidR="000E4F72" w:rsidRPr="00784756" w:rsidRDefault="000E4F72">
      <w:pPr>
        <w:pBdr>
          <w:top w:val="nil"/>
          <w:left w:val="nil"/>
          <w:bottom w:val="nil"/>
          <w:right w:val="nil"/>
          <w:between w:val="nil"/>
        </w:pBdr>
        <w:ind w:left="580" w:right="240" w:hanging="361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D91C55C" w14:textId="7B6E5559" w:rsidR="000E4F72" w:rsidRPr="00784756" w:rsidRDefault="00F2775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right="24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C45D8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Detail</w:t>
      </w:r>
      <w:r w:rsidR="00EE2613" w:rsidRPr="00C45D8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 of the C</w:t>
      </w:r>
      <w:r w:rsidRPr="00C45D8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orresponding </w:t>
      </w:r>
      <w:r w:rsidRPr="0078475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uthor:</w:t>
      </w:r>
    </w:p>
    <w:p w14:paraId="2C4D0B80" w14:textId="77777777" w:rsidR="000E4F72" w:rsidRPr="00784756" w:rsidRDefault="000E4F7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300" w:right="24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2BF065E" w14:textId="77777777" w:rsidR="000E4F72" w:rsidRPr="00784756" w:rsidRDefault="00F27754" w:rsidP="00E52C38">
      <w:pPr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me: ………………………………………….</w:t>
      </w:r>
      <w:sdt>
        <w:sdtPr>
          <w:rPr>
            <w:color w:val="000000" w:themeColor="text1"/>
          </w:rPr>
          <w:tag w:val="goog_rdk_14"/>
          <w:id w:val="2079018532"/>
        </w:sdtPr>
        <w:sdtEndPr/>
        <w:sdtContent/>
      </w:sdt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156407F6" w14:textId="77777777" w:rsidR="000E4F72" w:rsidRPr="00784756" w:rsidRDefault="00F27754" w:rsidP="00E52C38">
      <w:pPr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-mail address: ………………………….</w:t>
      </w:r>
    </w:p>
    <w:p w14:paraId="39922A9B" w14:textId="77777777" w:rsidR="00C11B60" w:rsidRPr="00784756" w:rsidRDefault="00C11B60" w:rsidP="00E52C38">
      <w:pPr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signation &amp; Affiliation: ………………………….………………………….…………………</w:t>
      </w:r>
      <w:r w:rsidR="00E52C38"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……………………….………………………….……………………………………………….………………………….……</w:t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</w:t>
      </w:r>
    </w:p>
    <w:p w14:paraId="377945AA" w14:textId="77777777" w:rsidR="000E4F72" w:rsidRPr="00784756" w:rsidRDefault="00F27754" w:rsidP="00E52C38">
      <w:pPr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ontact phone numbers:                                  </w:t>
      </w:r>
      <w:proofErr w:type="gramStart"/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ffice:…</w:t>
      </w:r>
      <w:proofErr w:type="gramEnd"/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……….</w:t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Mobile: ………………</w:t>
      </w:r>
    </w:p>
    <w:p w14:paraId="42725DEE" w14:textId="77777777" w:rsidR="000E4F72" w:rsidRPr="00784756" w:rsidRDefault="000E4F72">
      <w:pPr>
        <w:spacing w:line="36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0071D30" w14:textId="561AC223" w:rsidR="000E4F72" w:rsidRPr="00784756" w:rsidRDefault="00F27754" w:rsidP="00E6169B">
      <w:pPr>
        <w:spacing w:line="36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ignature:…</w:t>
      </w:r>
      <w:proofErr w:type="gramEnd"/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……………………….</w:t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te:…</w:t>
      </w:r>
      <w:proofErr w:type="gramEnd"/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…………….</w:t>
      </w:r>
    </w:p>
    <w:p w14:paraId="28983B41" w14:textId="77777777" w:rsidR="00E6169B" w:rsidRDefault="00E6169B" w:rsidP="00E6169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300" w:right="24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0F2AE6F" w14:textId="77777777" w:rsidR="00E6169B" w:rsidRDefault="00E6169B" w:rsidP="00E6169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300" w:right="24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ABCC5C9" w14:textId="77777777" w:rsidR="00E6169B" w:rsidRDefault="00E6169B" w:rsidP="00E6169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300" w:right="24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CA143E1" w14:textId="77777777" w:rsidR="00E6169B" w:rsidRDefault="00E6169B" w:rsidP="00E6169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300" w:right="24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652B95B" w14:textId="77777777" w:rsidR="00E6169B" w:rsidRDefault="00E6169B" w:rsidP="00E6169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300" w:right="24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559784C" w14:textId="77777777" w:rsidR="00E6169B" w:rsidRDefault="00E6169B" w:rsidP="00E6169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300" w:right="24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63E7E07" w14:textId="77777777" w:rsidR="00E6169B" w:rsidRDefault="00E6169B" w:rsidP="00E6169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300" w:right="24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7A00899" w14:textId="77777777" w:rsidR="00E6169B" w:rsidRDefault="00E6169B" w:rsidP="00E6169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300" w:right="24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10F3597" w14:textId="77777777" w:rsidR="00E6169B" w:rsidRDefault="00E6169B" w:rsidP="00E6169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300" w:right="24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BF75ABC" w14:textId="4DE88D14" w:rsidR="000E4F72" w:rsidRPr="00784756" w:rsidRDefault="00F27754" w:rsidP="00040C6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right="24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78475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Details of </w:t>
      </w:r>
      <w:r w:rsidR="00EE2613" w:rsidRPr="00C45D8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</w:t>
      </w:r>
      <w:r w:rsidR="00040C66" w:rsidRPr="00C45D8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-author</w:t>
      </w:r>
      <w:r w:rsidR="00EE2613" w:rsidRPr="00C45D8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1</w:t>
      </w:r>
      <w:r w:rsidRPr="0078475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4B609CCA" w14:textId="77777777" w:rsidR="000E4F72" w:rsidRPr="00784756" w:rsidRDefault="00F27754">
      <w:pPr>
        <w:spacing w:line="36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me: ………………………………………………</w:t>
      </w:r>
    </w:p>
    <w:p w14:paraId="546BC53A" w14:textId="77777777" w:rsidR="000E4F72" w:rsidRPr="00784756" w:rsidRDefault="00F27754">
      <w:pPr>
        <w:spacing w:line="36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-mail address:  …………………………</w:t>
      </w:r>
      <w:proofErr w:type="gramStart"/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..</w:t>
      </w:r>
      <w:proofErr w:type="gramEnd"/>
    </w:p>
    <w:p w14:paraId="457A25BA" w14:textId="77777777" w:rsidR="00E52C38" w:rsidRPr="00784756" w:rsidRDefault="00E52C38" w:rsidP="00E52C38">
      <w:pPr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signation &amp; Affiliation: ………………………….………………………….…………………………………………….………………………….……………………………………………….………………………….………</w:t>
      </w:r>
    </w:p>
    <w:p w14:paraId="7A061A5F" w14:textId="77777777" w:rsidR="000E4F72" w:rsidRPr="00784756" w:rsidRDefault="00F27754">
      <w:pPr>
        <w:spacing w:line="36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ontact phone numbers: </w:t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Office:</w:t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……………</w:t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Mobile: ………………</w:t>
      </w:r>
    </w:p>
    <w:p w14:paraId="572EAB7E" w14:textId="77777777" w:rsidR="000E4F72" w:rsidRPr="00784756" w:rsidRDefault="000E4F72">
      <w:pPr>
        <w:spacing w:line="36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475D9B7" w14:textId="77777777" w:rsidR="000E4F72" w:rsidRPr="00784756" w:rsidRDefault="00F27754">
      <w:pPr>
        <w:spacing w:line="36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ignature:…</w:t>
      </w:r>
      <w:proofErr w:type="gramEnd"/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……………………….</w:t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te:…</w:t>
      </w:r>
      <w:proofErr w:type="gramEnd"/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…………….</w:t>
      </w:r>
    </w:p>
    <w:p w14:paraId="282E0C43" w14:textId="77777777" w:rsidR="000E4F72" w:rsidRPr="00784756" w:rsidRDefault="000E4F72">
      <w:pPr>
        <w:spacing w:line="36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9992476" w14:textId="77777777" w:rsidR="000E4F72" w:rsidRPr="00784756" w:rsidRDefault="000E4F72">
      <w:pPr>
        <w:pBdr>
          <w:top w:val="nil"/>
          <w:left w:val="nil"/>
          <w:bottom w:val="nil"/>
          <w:right w:val="nil"/>
          <w:between w:val="nil"/>
        </w:pBdr>
        <w:ind w:left="580" w:right="240" w:hanging="361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318663C" w14:textId="3477BC40" w:rsidR="000E4F72" w:rsidRPr="00784756" w:rsidRDefault="00F2775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right="24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78475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Details of </w:t>
      </w:r>
      <w:r w:rsidR="00EE2613" w:rsidRPr="00C45D8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</w:t>
      </w:r>
      <w:r w:rsidR="00040C66" w:rsidRPr="00C45D8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-author</w:t>
      </w:r>
      <w:r w:rsidR="00EE2613" w:rsidRPr="00C45D8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2</w:t>
      </w:r>
      <w:r w:rsidRPr="0078475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6A16DB72" w14:textId="77777777" w:rsidR="00E52C38" w:rsidRPr="00784756" w:rsidRDefault="00E52C38" w:rsidP="00E52C38">
      <w:pPr>
        <w:spacing w:line="36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me: ………………………………………………</w:t>
      </w:r>
    </w:p>
    <w:p w14:paraId="09ED817B" w14:textId="77777777" w:rsidR="00E52C38" w:rsidRPr="00784756" w:rsidRDefault="00E52C38" w:rsidP="00E52C38">
      <w:pPr>
        <w:spacing w:line="36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-mail address:  …………………………</w:t>
      </w:r>
      <w:proofErr w:type="gramStart"/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..</w:t>
      </w:r>
      <w:proofErr w:type="gramEnd"/>
    </w:p>
    <w:p w14:paraId="778CEFB9" w14:textId="77777777" w:rsidR="00E52C38" w:rsidRPr="00784756" w:rsidRDefault="00E52C38" w:rsidP="00E52C38">
      <w:pPr>
        <w:spacing w:line="36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signation &amp; Affiliation: ………………………….………………………….…………………………………………….………………………….……………………………………………….………………………….………</w:t>
      </w:r>
    </w:p>
    <w:p w14:paraId="74D57434" w14:textId="77777777" w:rsidR="00E52C38" w:rsidRPr="00784756" w:rsidRDefault="00E52C38" w:rsidP="00E52C38">
      <w:pPr>
        <w:spacing w:line="36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ontact phone numbers: </w:t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Office:</w:t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……………</w:t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Mobile: ………………</w:t>
      </w:r>
    </w:p>
    <w:p w14:paraId="3BD7F397" w14:textId="77777777" w:rsidR="00E52C38" w:rsidRPr="00784756" w:rsidRDefault="00E52C38" w:rsidP="00E52C38">
      <w:pPr>
        <w:spacing w:line="36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6A8B5B4" w14:textId="77777777" w:rsidR="000E4F72" w:rsidRPr="00784756" w:rsidRDefault="00E52C38" w:rsidP="00E52C38">
      <w:pPr>
        <w:spacing w:line="36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ignature:…</w:t>
      </w:r>
      <w:proofErr w:type="gramEnd"/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……………………….</w:t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te:…</w:t>
      </w:r>
      <w:proofErr w:type="gramEnd"/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…………….</w:t>
      </w:r>
    </w:p>
    <w:p w14:paraId="714FB006" w14:textId="77777777" w:rsidR="000E4F72" w:rsidRPr="00784756" w:rsidRDefault="000E4F72">
      <w:pPr>
        <w:pBdr>
          <w:top w:val="nil"/>
          <w:left w:val="nil"/>
          <w:bottom w:val="nil"/>
          <w:right w:val="nil"/>
          <w:between w:val="nil"/>
        </w:pBdr>
        <w:ind w:left="580" w:right="240" w:hanging="361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920DD21" w14:textId="47E603D2" w:rsidR="000E4F72" w:rsidRPr="00784756" w:rsidRDefault="00F2775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right="24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78475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Details of </w:t>
      </w:r>
      <w:r w:rsidR="00EE2613" w:rsidRPr="00C45D8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</w:t>
      </w:r>
      <w:r w:rsidR="00040C66" w:rsidRPr="00C45D8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-author</w:t>
      </w:r>
      <w:r w:rsidR="00EE2613" w:rsidRPr="00C45D8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3</w:t>
      </w:r>
      <w:r w:rsidRPr="0078475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1CCFF3B6" w14:textId="77777777" w:rsidR="00E52C38" w:rsidRPr="00784756" w:rsidRDefault="00E52C38" w:rsidP="00E52C38">
      <w:pPr>
        <w:spacing w:line="36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me: ………………………………………………</w:t>
      </w:r>
    </w:p>
    <w:p w14:paraId="70C553D9" w14:textId="77777777" w:rsidR="00E52C38" w:rsidRPr="00784756" w:rsidRDefault="00E52C38" w:rsidP="00E52C38">
      <w:pPr>
        <w:spacing w:line="36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-mail address:  …………………………</w:t>
      </w:r>
      <w:proofErr w:type="gramStart"/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..</w:t>
      </w:r>
      <w:proofErr w:type="gramEnd"/>
    </w:p>
    <w:p w14:paraId="5D2E97A7" w14:textId="77777777" w:rsidR="00E52C38" w:rsidRPr="00784756" w:rsidRDefault="00E52C38" w:rsidP="00E52C38">
      <w:pPr>
        <w:spacing w:line="36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signation &amp; Affiliation: ………………………….………………………….…………………………………………….………………………….……………………………………………….………………………….………</w:t>
      </w:r>
    </w:p>
    <w:p w14:paraId="5F7CCA31" w14:textId="77777777" w:rsidR="00E52C38" w:rsidRPr="00784756" w:rsidRDefault="00E52C38" w:rsidP="00E52C38">
      <w:pPr>
        <w:spacing w:line="36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ontact phone numbers: </w:t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Office:</w:t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……………</w:t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Mobile: ………………</w:t>
      </w:r>
    </w:p>
    <w:p w14:paraId="5165A28D" w14:textId="77777777" w:rsidR="00E52C38" w:rsidRPr="00784756" w:rsidRDefault="00E52C38" w:rsidP="00E52C38">
      <w:pPr>
        <w:spacing w:line="36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319D284" w14:textId="77777777" w:rsidR="000E4F72" w:rsidRPr="00784756" w:rsidRDefault="00E52C38" w:rsidP="00E52C38">
      <w:pPr>
        <w:spacing w:line="36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ignature:…</w:t>
      </w:r>
      <w:proofErr w:type="gramEnd"/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……………………….</w:t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te:…</w:t>
      </w:r>
      <w:proofErr w:type="gramEnd"/>
      <w:r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…………….</w:t>
      </w:r>
    </w:p>
    <w:p w14:paraId="50ADDCE1" w14:textId="77777777" w:rsidR="00E52C38" w:rsidRPr="00784756" w:rsidRDefault="00E52C38">
      <w:pPr>
        <w:spacing w:before="242"/>
        <w:ind w:left="220" w:right="305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8FF9628" w14:textId="0DE21747" w:rsidR="000E4F72" w:rsidRPr="00784756" w:rsidRDefault="00F27754">
      <w:pPr>
        <w:spacing w:before="242"/>
        <w:ind w:left="220" w:right="305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8475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ll authors must sign the declaration form to be considered</w:t>
      </w:r>
      <w:r w:rsidR="00EE261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EE2613" w:rsidRPr="00C45D8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the manuscript</w:t>
      </w:r>
      <w:r w:rsidRPr="00C45D8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78475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for publication /presentation at </w:t>
      </w:r>
      <w:proofErr w:type="gramStart"/>
      <w:r w:rsidR="00040C66"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</w:t>
      </w:r>
      <w:r w:rsidR="000646F7"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</w:t>
      </w:r>
      <w:r w:rsidR="00040C66"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KAM  Research</w:t>
      </w:r>
      <w:proofErr w:type="gramEnd"/>
      <w:r w:rsidR="00040C66" w:rsidRPr="007847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onference 2022</w:t>
      </w:r>
      <w:r w:rsidRPr="0078475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. </w:t>
      </w:r>
    </w:p>
    <w:sectPr w:rsidR="000E4F72" w:rsidRPr="00784756">
      <w:headerReference w:type="default" r:id="rId8"/>
      <w:pgSz w:w="11900" w:h="16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DE10C0" w14:textId="77777777" w:rsidR="0079625F" w:rsidRDefault="0079625F" w:rsidP="00360E8C">
      <w:r>
        <w:separator/>
      </w:r>
    </w:p>
  </w:endnote>
  <w:endnote w:type="continuationSeparator" w:id="0">
    <w:p w14:paraId="40CCC596" w14:textId="77777777" w:rsidR="0079625F" w:rsidRDefault="0079625F" w:rsidP="00360E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9CC3A" w14:textId="77777777" w:rsidR="0079625F" w:rsidRDefault="0079625F" w:rsidP="00360E8C">
      <w:r>
        <w:separator/>
      </w:r>
    </w:p>
  </w:footnote>
  <w:footnote w:type="continuationSeparator" w:id="0">
    <w:p w14:paraId="7ED216AC" w14:textId="77777777" w:rsidR="0079625F" w:rsidRDefault="0079625F" w:rsidP="00360E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1" w:name="_heading=h.gjdgxs" w:colFirst="0" w:colLast="0"/>
  <w:bookmarkEnd w:id="1"/>
  <w:p w14:paraId="369D98D0" w14:textId="77777777" w:rsidR="00360E8C" w:rsidRDefault="005F2958">
    <w:pPr>
      <w:pStyle w:val="Header"/>
    </w:pPr>
    <w:r>
      <w:rPr>
        <w:rFonts w:ascii="Times New Roman" w:eastAsia="Times New Roman" w:hAnsi="Times New Roman" w:cs="Times New Roman"/>
        <w:b/>
        <w:noProof/>
        <w:color w:val="FF0000"/>
        <w:sz w:val="32"/>
        <w:szCs w:val="32"/>
        <w:lang w:bidi="ta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2782769" wp14:editId="468CA350">
              <wp:simplePos x="0" y="0"/>
              <wp:positionH relativeFrom="column">
                <wp:posOffset>3766397</wp:posOffset>
              </wp:positionH>
              <wp:positionV relativeFrom="paragraph">
                <wp:posOffset>-228600</wp:posOffset>
              </wp:positionV>
              <wp:extent cx="1752600" cy="287655"/>
              <wp:effectExtent l="0" t="0" r="0" b="0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52600" cy="28765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10B26B" w14:textId="77777777" w:rsidR="00360E8C" w:rsidRDefault="00360E8C" w:rsidP="00360E8C">
                          <w:pPr>
                            <w:jc w:val="right"/>
                          </w:pPr>
                          <w:r>
                            <w:t>Office use onl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32782769" id="Rectangle 5" o:spid="_x0000_s1026" style="position:absolute;margin-left:296.55pt;margin-top:-18pt;width:138pt;height:22.6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" fillcolor="white [3201]" stroked="f" strokeweight="2pt">
              <v:textbox>
                <w:txbxContent>
                  <w:p w14:paraId="3F10B26B" w14:textId="77777777" w:rsidR="00360E8C" w:rsidRDefault="00360E8C" w:rsidP="00360E8C">
                    <w:pPr>
                      <w:jc w:val="right"/>
                    </w:pPr>
                    <w:r>
                      <w:t>Office use only</w:t>
                    </w:r>
                  </w:p>
                </w:txbxContent>
              </v:textbox>
            </v:rect>
          </w:pict>
        </mc:Fallback>
      </mc:AlternateContent>
    </w:r>
    <w:r>
      <w:rPr>
        <w:rFonts w:ascii="Times New Roman" w:eastAsia="Times New Roman" w:hAnsi="Times New Roman" w:cs="Times New Roman"/>
        <w:b/>
        <w:noProof/>
        <w:color w:val="FF0000"/>
        <w:sz w:val="32"/>
        <w:szCs w:val="32"/>
        <w:lang w:bidi="ta-I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C62086F" wp14:editId="77EA5207">
              <wp:simplePos x="0" y="0"/>
              <wp:positionH relativeFrom="column">
                <wp:posOffset>5587365</wp:posOffset>
              </wp:positionH>
              <wp:positionV relativeFrom="paragraph">
                <wp:posOffset>-228600</wp:posOffset>
              </wp:positionV>
              <wp:extent cx="929005" cy="287655"/>
              <wp:effectExtent l="0" t="0" r="23495" b="1714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9005" cy="287655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E2BAD4" w14:textId="77777777" w:rsidR="00360E8C" w:rsidRDefault="00360E8C" w:rsidP="00360E8C">
                          <w:r>
                            <w:t>ID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C62086F" id="Rectangle 2" o:spid="_x0000_s1027" style="position:absolute;margin-left:439.95pt;margin-top:-18pt;width:73.15pt;height:22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" fillcolor="white [3201]" strokecolor="black [3200]" strokeweight="2pt">
              <v:textbox>
                <w:txbxContent>
                  <w:p w14:paraId="65E2BAD4" w14:textId="77777777" w:rsidR="00360E8C" w:rsidRDefault="00360E8C" w:rsidP="00360E8C">
                    <w:r>
                      <w:t>ID:</w:t>
                    </w:r>
                  </w:p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C5194D"/>
    <w:multiLevelType w:val="multilevel"/>
    <w:tmpl w:val="C7686A7C"/>
    <w:lvl w:ilvl="0">
      <w:start w:val="1"/>
      <w:numFmt w:val="upperRoman"/>
      <w:lvlText w:val="%1."/>
      <w:lvlJc w:val="left"/>
      <w:pPr>
        <w:ind w:left="1300" w:hanging="720"/>
      </w:pPr>
    </w:lvl>
    <w:lvl w:ilvl="1">
      <w:start w:val="1"/>
      <w:numFmt w:val="lowerLetter"/>
      <w:lvlText w:val="%2."/>
      <w:lvlJc w:val="left"/>
      <w:pPr>
        <w:ind w:left="1660" w:hanging="360"/>
      </w:pPr>
    </w:lvl>
    <w:lvl w:ilvl="2">
      <w:start w:val="1"/>
      <w:numFmt w:val="lowerRoman"/>
      <w:lvlText w:val="%3."/>
      <w:lvlJc w:val="right"/>
      <w:pPr>
        <w:ind w:left="2380" w:hanging="180"/>
      </w:pPr>
    </w:lvl>
    <w:lvl w:ilvl="3">
      <w:start w:val="1"/>
      <w:numFmt w:val="decimal"/>
      <w:lvlText w:val="%4."/>
      <w:lvlJc w:val="left"/>
      <w:pPr>
        <w:ind w:left="3100" w:hanging="360"/>
      </w:pPr>
    </w:lvl>
    <w:lvl w:ilvl="4">
      <w:start w:val="1"/>
      <w:numFmt w:val="lowerLetter"/>
      <w:lvlText w:val="%5."/>
      <w:lvlJc w:val="left"/>
      <w:pPr>
        <w:ind w:left="3820" w:hanging="360"/>
      </w:pPr>
    </w:lvl>
    <w:lvl w:ilvl="5">
      <w:start w:val="1"/>
      <w:numFmt w:val="lowerRoman"/>
      <w:lvlText w:val="%6."/>
      <w:lvlJc w:val="right"/>
      <w:pPr>
        <w:ind w:left="4540" w:hanging="180"/>
      </w:pPr>
    </w:lvl>
    <w:lvl w:ilvl="6">
      <w:start w:val="1"/>
      <w:numFmt w:val="decimal"/>
      <w:lvlText w:val="%7."/>
      <w:lvlJc w:val="left"/>
      <w:pPr>
        <w:ind w:left="5260" w:hanging="360"/>
      </w:pPr>
    </w:lvl>
    <w:lvl w:ilvl="7">
      <w:start w:val="1"/>
      <w:numFmt w:val="lowerLetter"/>
      <w:lvlText w:val="%8."/>
      <w:lvlJc w:val="left"/>
      <w:pPr>
        <w:ind w:left="5980" w:hanging="360"/>
      </w:pPr>
    </w:lvl>
    <w:lvl w:ilvl="8">
      <w:start w:val="1"/>
      <w:numFmt w:val="lowerRoman"/>
      <w:lvlText w:val="%9."/>
      <w:lvlJc w:val="right"/>
      <w:pPr>
        <w:ind w:left="6700" w:hanging="180"/>
      </w:pPr>
    </w:lvl>
  </w:abstractNum>
  <w:abstractNum w:abstractNumId="1" w15:restartNumberingAfterBreak="0">
    <w:nsid w:val="4C093CDC"/>
    <w:multiLevelType w:val="multilevel"/>
    <w:tmpl w:val="E2C67798"/>
    <w:lvl w:ilvl="0">
      <w:start w:val="1"/>
      <w:numFmt w:val="decimal"/>
      <w:lvlText w:val="%1."/>
      <w:lvlJc w:val="left"/>
      <w:pPr>
        <w:ind w:left="0" w:firstLine="0"/>
      </w:pPr>
      <w:rPr>
        <w:sz w:val="24"/>
        <w:szCs w:val="24"/>
      </w:rPr>
    </w:lvl>
    <w:lvl w:ilvl="1">
      <w:numFmt w:val="bullet"/>
      <w:lvlText w:val="•"/>
      <w:lvlJc w:val="left"/>
      <w:pPr>
        <w:ind w:left="1469" w:hanging="361"/>
      </w:pPr>
    </w:lvl>
    <w:lvl w:ilvl="2">
      <w:numFmt w:val="bullet"/>
      <w:lvlText w:val="•"/>
      <w:lvlJc w:val="left"/>
      <w:pPr>
        <w:ind w:left="2359" w:hanging="361"/>
      </w:pPr>
    </w:lvl>
    <w:lvl w:ilvl="3">
      <w:numFmt w:val="bullet"/>
      <w:lvlText w:val="•"/>
      <w:lvlJc w:val="left"/>
      <w:pPr>
        <w:ind w:left="3249" w:hanging="361"/>
      </w:pPr>
    </w:lvl>
    <w:lvl w:ilvl="4">
      <w:numFmt w:val="bullet"/>
      <w:lvlText w:val="•"/>
      <w:lvlJc w:val="left"/>
      <w:pPr>
        <w:ind w:left="4139" w:hanging="361"/>
      </w:pPr>
    </w:lvl>
    <w:lvl w:ilvl="5">
      <w:numFmt w:val="bullet"/>
      <w:lvlText w:val="•"/>
      <w:lvlJc w:val="left"/>
      <w:pPr>
        <w:ind w:left="5029" w:hanging="361"/>
      </w:pPr>
    </w:lvl>
    <w:lvl w:ilvl="6">
      <w:numFmt w:val="bullet"/>
      <w:lvlText w:val="•"/>
      <w:lvlJc w:val="left"/>
      <w:pPr>
        <w:ind w:left="5919" w:hanging="361"/>
      </w:pPr>
    </w:lvl>
    <w:lvl w:ilvl="7">
      <w:numFmt w:val="bullet"/>
      <w:lvlText w:val="•"/>
      <w:lvlJc w:val="left"/>
      <w:pPr>
        <w:ind w:left="6809" w:hanging="361"/>
      </w:pPr>
    </w:lvl>
    <w:lvl w:ilvl="8">
      <w:numFmt w:val="bullet"/>
      <w:lvlText w:val="•"/>
      <w:lvlJc w:val="left"/>
      <w:pPr>
        <w:ind w:left="7699" w:hanging="361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5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NzIxNDA2MTQ3tzRS0lEKTi0uzszPAykwrAUArllAvSwAAAA="/>
  </w:docVars>
  <w:rsids>
    <w:rsidRoot w:val="000E4F72"/>
    <w:rsid w:val="00040C66"/>
    <w:rsid w:val="000646F7"/>
    <w:rsid w:val="000E4F72"/>
    <w:rsid w:val="00116813"/>
    <w:rsid w:val="001C2688"/>
    <w:rsid w:val="0020209E"/>
    <w:rsid w:val="00223AB1"/>
    <w:rsid w:val="0027124D"/>
    <w:rsid w:val="002A34E7"/>
    <w:rsid w:val="00316BF2"/>
    <w:rsid w:val="00360E8C"/>
    <w:rsid w:val="004B12D9"/>
    <w:rsid w:val="0053080B"/>
    <w:rsid w:val="00593387"/>
    <w:rsid w:val="005A0E67"/>
    <w:rsid w:val="005E5960"/>
    <w:rsid w:val="005F2958"/>
    <w:rsid w:val="00656D6C"/>
    <w:rsid w:val="007600F1"/>
    <w:rsid w:val="00784756"/>
    <w:rsid w:val="00786F80"/>
    <w:rsid w:val="0079625F"/>
    <w:rsid w:val="00946B85"/>
    <w:rsid w:val="00AD7AB1"/>
    <w:rsid w:val="00AF43C4"/>
    <w:rsid w:val="00B57186"/>
    <w:rsid w:val="00BD37B1"/>
    <w:rsid w:val="00C11B60"/>
    <w:rsid w:val="00C45D8C"/>
    <w:rsid w:val="00D53803"/>
    <w:rsid w:val="00E52C38"/>
    <w:rsid w:val="00E6169B"/>
    <w:rsid w:val="00E8733E"/>
    <w:rsid w:val="00E9222A"/>
    <w:rsid w:val="00EE2613"/>
    <w:rsid w:val="00F27754"/>
    <w:rsid w:val="00FA1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F1A2A4"/>
  <w15:docId w15:val="{B263E26D-D794-433E-88EF-962A0B0A8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A0948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"/>
    <w:qFormat/>
    <w:rsid w:val="00F81DC6"/>
    <w:pPr>
      <w:spacing w:before="90"/>
      <w:ind w:left="1070" w:right="1083" w:hanging="3"/>
      <w:jc w:val="center"/>
    </w:pPr>
    <w:rPr>
      <w:b/>
      <w:bCs/>
      <w:sz w:val="32"/>
      <w:szCs w:val="32"/>
    </w:rPr>
  </w:style>
  <w:style w:type="paragraph" w:styleId="BodyText">
    <w:name w:val="Body Text"/>
    <w:basedOn w:val="Normal"/>
    <w:uiPriority w:val="1"/>
    <w:qFormat/>
    <w:rsid w:val="00F81DC6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F81DC6"/>
    <w:pPr>
      <w:ind w:left="580" w:right="240" w:hanging="361"/>
      <w:jc w:val="both"/>
    </w:pPr>
  </w:style>
  <w:style w:type="paragraph" w:customStyle="1" w:styleId="TableParagraph">
    <w:name w:val="Table Paragraph"/>
    <w:basedOn w:val="Normal"/>
    <w:uiPriority w:val="1"/>
    <w:qFormat/>
    <w:rsid w:val="00F81DC6"/>
  </w:style>
  <w:style w:type="paragraph" w:styleId="BalloonText">
    <w:name w:val="Balloon Text"/>
    <w:basedOn w:val="Normal"/>
    <w:link w:val="BalloonTextChar"/>
    <w:uiPriority w:val="99"/>
    <w:semiHidden/>
    <w:unhideWhenUsed/>
    <w:rsid w:val="0078736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36A"/>
    <w:rPr>
      <w:rFonts w:ascii="Tahoma" w:eastAsia="Cambri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F34D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F34D0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FF34D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F34D0"/>
    <w:rPr>
      <w:rFonts w:ascii="Cambria" w:eastAsia="Cambria" w:hAnsi="Cambria" w:cs="Cambria"/>
    </w:rPr>
  </w:style>
  <w:style w:type="paragraph" w:customStyle="1" w:styleId="ListParagraph1">
    <w:name w:val="List Paragraph1"/>
    <w:basedOn w:val="Normal"/>
    <w:uiPriority w:val="34"/>
    <w:qFormat/>
    <w:rsid w:val="0056761C"/>
    <w:pPr>
      <w:widowControl/>
      <w:spacing w:after="160" w:line="259" w:lineRule="auto"/>
      <w:ind w:left="720"/>
      <w:contextualSpacing/>
    </w:pPr>
    <w:rPr>
      <w:rFonts w:ascii="Calibri" w:eastAsia="Calibri" w:hAnsi="Calibri" w:cs="Latha"/>
    </w:rPr>
  </w:style>
  <w:style w:type="paragraph" w:styleId="NormalWeb">
    <w:name w:val="Normal (Web)"/>
    <w:basedOn w:val="Normal"/>
    <w:uiPriority w:val="99"/>
    <w:semiHidden/>
    <w:unhideWhenUsed/>
    <w:rsid w:val="00A10ECA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ta-IN"/>
    </w:rPr>
  </w:style>
  <w:style w:type="character" w:customStyle="1" w:styleId="apple-tab-span">
    <w:name w:val="apple-tab-span"/>
    <w:basedOn w:val="DefaultParagraphFont"/>
    <w:rsid w:val="00A10ECA"/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io3df89VUNBRzn8twnf34NLstEg==">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5</Words>
  <Characters>2186</Characters>
  <Application>Microsoft Office Word</Application>
  <DocSecurity>0</DocSecurity>
  <Lines>34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Microsoft Office User</cp:lastModifiedBy>
  <cp:revision>2</cp:revision>
  <dcterms:created xsi:type="dcterms:W3CDTF">2022-03-23T12:18:00Z</dcterms:created>
  <dcterms:modified xsi:type="dcterms:W3CDTF">2022-03-23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06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9-25T00:00:00Z</vt:filetime>
  </property>
</Properties>
</file>